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87519" w14:textId="77777777" w:rsidR="004B6BE6" w:rsidRPr="005308D9" w:rsidRDefault="004B6BE6" w:rsidP="004B6BE6">
      <w:pPr>
        <w:rPr>
          <w:rFonts w:ascii="Arial" w:hAnsi="Arial" w:cs="Arial"/>
          <w:sz w:val="28"/>
          <w:szCs w:val="28"/>
        </w:rPr>
      </w:pPr>
    </w:p>
    <w:tbl>
      <w:tblPr>
        <w:tblW w:w="10081" w:type="dxa"/>
        <w:tblInd w:w="-54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97"/>
        <w:gridCol w:w="2715"/>
        <w:gridCol w:w="720"/>
        <w:gridCol w:w="56"/>
        <w:gridCol w:w="664"/>
        <w:gridCol w:w="52"/>
        <w:gridCol w:w="668"/>
        <w:gridCol w:w="48"/>
        <w:gridCol w:w="672"/>
        <w:gridCol w:w="48"/>
        <w:gridCol w:w="672"/>
        <w:gridCol w:w="48"/>
        <w:gridCol w:w="721"/>
      </w:tblGrid>
      <w:tr w:rsidR="00B12E96" w:rsidRPr="005308D9" w14:paraId="7D1D1318" w14:textId="77777777" w:rsidTr="0104ABB0">
        <w:trPr>
          <w:trHeight w:hRule="exact" w:val="1342"/>
        </w:trPr>
        <w:tc>
          <w:tcPr>
            <w:tcW w:w="2997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nil"/>
            </w:tcBorders>
          </w:tcPr>
          <w:p w14:paraId="0721089E" w14:textId="73BE1020" w:rsidR="00B12E96" w:rsidRPr="005308D9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7"/>
              <w:rPr>
                <w:rFonts w:ascii="Arial" w:hAnsi="Arial" w:cs="Arial"/>
                <w:sz w:val="6"/>
                <w:szCs w:val="6"/>
                <w:lang w:eastAsia="en-GB"/>
              </w:rPr>
            </w:pPr>
          </w:p>
          <w:p w14:paraId="19544248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848"/>
              <w:rPr>
                <w:rFonts w:ascii="Arial" w:hAnsi="Arial" w:cs="Arial"/>
                <w:lang w:eastAsia="en-GB"/>
              </w:rPr>
            </w:pPr>
          </w:p>
          <w:p w14:paraId="507F966D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848"/>
              <w:rPr>
                <w:rFonts w:ascii="Arial" w:hAnsi="Arial" w:cs="Arial"/>
                <w:lang w:eastAsia="en-GB"/>
              </w:rPr>
            </w:pPr>
          </w:p>
          <w:p w14:paraId="49BABE5F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848"/>
              <w:rPr>
                <w:rFonts w:ascii="Arial" w:hAnsi="Arial" w:cs="Arial"/>
                <w:lang w:eastAsia="en-GB"/>
              </w:rPr>
            </w:pPr>
          </w:p>
          <w:p w14:paraId="1C261622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848"/>
              <w:rPr>
                <w:rFonts w:ascii="Arial" w:hAnsi="Arial" w:cs="Arial"/>
                <w:lang w:eastAsia="en-GB"/>
              </w:rPr>
            </w:pPr>
          </w:p>
          <w:p w14:paraId="7C2BE519" w14:textId="77777777" w:rsidR="00B12E96" w:rsidRPr="005308D9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848"/>
              <w:rPr>
                <w:rFonts w:ascii="Arial" w:hAnsi="Arial" w:cs="Arial"/>
                <w:lang w:eastAsia="en-GB"/>
              </w:rPr>
            </w:pPr>
          </w:p>
        </w:tc>
        <w:tc>
          <w:tcPr>
            <w:tcW w:w="7084" w:type="dxa"/>
            <w:gridSpan w:val="12"/>
            <w:tcBorders>
              <w:top w:val="single" w:sz="4" w:space="0" w:color="9A9A9A"/>
              <w:left w:val="nil"/>
              <w:bottom w:val="single" w:sz="4" w:space="0" w:color="9A9A9A"/>
              <w:right w:val="single" w:sz="4" w:space="0" w:color="9A9A9A"/>
            </w:tcBorders>
          </w:tcPr>
          <w:p w14:paraId="3B00EC9D" w14:textId="77777777" w:rsidR="00B12E96" w:rsidRPr="005308D9" w:rsidRDefault="00B12E96" w:rsidP="00432E4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00"/>
              <w:ind w:firstLine="153"/>
              <w:rPr>
                <w:rFonts w:ascii="Arial" w:hAnsi="Arial" w:cs="Arial"/>
                <w:b/>
                <w:bCs/>
                <w:sz w:val="32"/>
                <w:szCs w:val="32"/>
                <w:lang w:eastAsia="en-GB"/>
              </w:rPr>
            </w:pPr>
            <w:r w:rsidRPr="005308D9">
              <w:rPr>
                <w:rFonts w:ascii="Arial" w:hAnsi="Arial" w:cs="Arial"/>
                <w:b/>
                <w:bCs/>
                <w:sz w:val="32"/>
                <w:szCs w:val="32"/>
                <w:lang w:eastAsia="en-GB"/>
              </w:rPr>
              <w:t xml:space="preserve">Determining Incident Potential     </w:t>
            </w:r>
            <w:r w:rsidR="00432E48">
              <w:rPr>
                <w:rFonts w:ascii="Arial" w:hAnsi="Arial" w:cs="Arial"/>
                <w:b/>
                <w:bCs/>
                <w:sz w:val="32"/>
                <w:szCs w:val="32"/>
                <w:lang w:eastAsia="en-GB"/>
              </w:rPr>
              <w:t xml:space="preserve">   </w:t>
            </w:r>
            <w:r w:rsidRPr="005308D9">
              <w:rPr>
                <w:rFonts w:ascii="Arial" w:hAnsi="Arial" w:cs="Arial"/>
                <w:b/>
                <w:bCs/>
                <w:sz w:val="32"/>
                <w:szCs w:val="32"/>
                <w:lang w:eastAsia="en-GB"/>
              </w:rPr>
              <w:t>Form 005</w:t>
            </w:r>
          </w:p>
          <w:p w14:paraId="2D8218AE" w14:textId="72C537A0" w:rsidR="00B12E96" w:rsidRDefault="00B12E96" w:rsidP="00432E4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4"/>
              <w:ind w:firstLine="153"/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5308D9">
              <w:rPr>
                <w:rFonts w:ascii="Arial" w:hAnsi="Arial" w:cs="Arial"/>
                <w:sz w:val="22"/>
                <w:szCs w:val="22"/>
                <w:lang w:eastAsia="en-GB"/>
              </w:rPr>
              <w:t>(Prepared by E</w:t>
            </w:r>
            <w:r w:rsidR="003A5BE8">
              <w:rPr>
                <w:rFonts w:ascii="Arial" w:hAnsi="Arial" w:cs="Arial"/>
                <w:sz w:val="22"/>
                <w:szCs w:val="22"/>
                <w:lang w:eastAsia="en-GB"/>
              </w:rPr>
              <w:t>M</w:t>
            </w:r>
            <w:r w:rsidRPr="005308D9">
              <w:rPr>
                <w:rFonts w:ascii="Arial" w:hAnsi="Arial" w:cs="Arial"/>
                <w:sz w:val="22"/>
                <w:szCs w:val="22"/>
                <w:lang w:eastAsia="en-GB"/>
              </w:rPr>
              <w:t xml:space="preserve">T Planning or HSSE) </w:t>
            </w:r>
          </w:p>
          <w:p w14:paraId="72F99649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4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6C076EDF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4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743540B1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4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39FFC4DB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4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242FD775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4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5A696B6F" w14:textId="77777777" w:rsidR="00B12E96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4"/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  <w:p w14:paraId="194B698D" w14:textId="77777777" w:rsidR="00B12E96" w:rsidRPr="005308D9" w:rsidRDefault="00B12E96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4"/>
              <w:rPr>
                <w:rFonts w:ascii="Arial" w:hAnsi="Arial" w:cs="Arial"/>
                <w:lang w:eastAsia="en-GB"/>
              </w:rPr>
            </w:pPr>
          </w:p>
        </w:tc>
      </w:tr>
      <w:tr w:rsidR="00995898" w:rsidRPr="005308D9" w14:paraId="7B6C08B4" w14:textId="77777777" w:rsidTr="0104ABB0">
        <w:trPr>
          <w:trHeight w:hRule="exact" w:val="576"/>
        </w:trPr>
        <w:tc>
          <w:tcPr>
            <w:tcW w:w="7920" w:type="dxa"/>
            <w:gridSpan w:val="8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vAlign w:val="center"/>
          </w:tcPr>
          <w:p w14:paraId="5F728DDB" w14:textId="77777777" w:rsidR="00995898" w:rsidRPr="005308D9" w:rsidRDefault="00995898" w:rsidP="00AB6973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b/>
                <w:bCs/>
                <w:sz w:val="20"/>
                <w:szCs w:val="20"/>
                <w:lang w:eastAsia="en-GB"/>
              </w:rPr>
              <w:t>Date/Time:</w:t>
            </w:r>
          </w:p>
        </w:tc>
        <w:tc>
          <w:tcPr>
            <w:tcW w:w="2161" w:type="dxa"/>
            <w:gridSpan w:val="5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8B8FA6D" w14:textId="729D4B47" w:rsidR="00995898" w:rsidRPr="00995898" w:rsidRDefault="00AB6973" w:rsidP="0099589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jc w:val="center"/>
              <w:rPr>
                <w:rFonts w:ascii="Arial" w:hAnsi="Arial" w:cs="Arial"/>
                <w:sz w:val="20"/>
                <w:lang w:eastAsia="en-GB"/>
              </w:rPr>
            </w:pPr>
            <w:r>
              <w:rPr>
                <w:rFonts w:ascii="Arial" w:hAnsi="Arial" w:cs="Arial"/>
                <w:sz w:val="20"/>
                <w:lang w:eastAsia="en-GB"/>
              </w:rPr>
              <w:t xml:space="preserve">Tier to be activated </w:t>
            </w:r>
            <w:r w:rsidR="00995898" w:rsidRPr="00995898">
              <w:rPr>
                <w:rFonts w:ascii="Arial" w:hAnsi="Arial" w:cs="Arial"/>
                <w:sz w:val="20"/>
                <w:lang w:eastAsia="en-GB"/>
              </w:rPr>
              <w:t>If Yes</w:t>
            </w:r>
          </w:p>
        </w:tc>
      </w:tr>
      <w:tr w:rsidR="000820B3" w:rsidRPr="005308D9" w14:paraId="3BD99DB6" w14:textId="77777777" w:rsidTr="0104ABB0">
        <w:trPr>
          <w:trHeight w:hRule="exact" w:val="406"/>
        </w:trPr>
        <w:tc>
          <w:tcPr>
            <w:tcW w:w="7920" w:type="dxa"/>
            <w:gridSpan w:val="8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5895AC"/>
            <w:vAlign w:val="center"/>
          </w:tcPr>
          <w:p w14:paraId="7A96CAD0" w14:textId="77777777" w:rsidR="000820B3" w:rsidRPr="005308D9" w:rsidRDefault="000820B3" w:rsidP="00EF1BFF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69" w:right="3470"/>
              <w:jc w:val="center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PEOPLE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5895AC"/>
          </w:tcPr>
          <w:p w14:paraId="05EF7D49" w14:textId="77777777" w:rsidR="000820B3" w:rsidRPr="005308D9" w:rsidRDefault="00995898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69" w:right="3470"/>
              <w:jc w:val="center"/>
              <w:rPr>
                <w:rFonts w:ascii="Arial" w:hAnsi="Arial" w:cs="Arial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88FA41C" wp14:editId="19979CB7">
                      <wp:simplePos x="0" y="0"/>
                      <wp:positionH relativeFrom="column">
                        <wp:posOffset>36317</wp:posOffset>
                      </wp:positionH>
                      <wp:positionV relativeFrom="paragraph">
                        <wp:posOffset>13970</wp:posOffset>
                      </wp:positionV>
                      <wp:extent cx="381663" cy="23854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663" cy="2385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38F821C" w14:textId="77777777" w:rsidR="00995898" w:rsidRPr="00995898" w:rsidRDefault="00995898">
                                  <w:pPr>
                                    <w:rPr>
                                      <w:rFonts w:ascii="Arial" w:hAnsi="Arial" w:cs="Arial"/>
                                      <w:sz w:val="20"/>
                                    </w:rPr>
                                  </w:pPr>
                                  <w:r w:rsidRPr="00995898">
                                    <w:rPr>
                                      <w:rFonts w:ascii="Arial" w:hAnsi="Arial" w:cs="Arial"/>
                                      <w:sz w:val="20"/>
                                    </w:rPr>
                                    <w:t>T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8FA41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.85pt;margin-top:1.1pt;width:30.05pt;height:18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" filled="f" stroked="f" strokeweight=".5pt">
                      <v:textbox>
                        <w:txbxContent>
                          <w:p w14:paraId="538F821C" w14:textId="77777777" w:rsidR="00995898" w:rsidRPr="00995898" w:rsidRDefault="00995898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995898">
                              <w:rPr>
                                <w:rFonts w:ascii="Arial" w:hAnsi="Arial" w:cs="Arial"/>
                                <w:sz w:val="20"/>
                              </w:rPr>
                              <w:t>T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1BFF">
              <w:rPr>
                <w:rFonts w:ascii="Arial" w:hAnsi="Arial" w:cs="Arial"/>
                <w:lang w:eastAsia="en-GB"/>
              </w:rPr>
              <w:t>sdsdsdsdsdsdsd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5895AC"/>
          </w:tcPr>
          <w:p w14:paraId="4FA60667" w14:textId="77777777" w:rsidR="000820B3" w:rsidRPr="005308D9" w:rsidRDefault="00995898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69" w:right="3470"/>
              <w:jc w:val="center"/>
              <w:rPr>
                <w:rFonts w:ascii="Arial" w:hAnsi="Arial" w:cs="Arial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863EA73" wp14:editId="5C26330A">
                      <wp:simplePos x="0" y="0"/>
                      <wp:positionH relativeFrom="column">
                        <wp:posOffset>34412</wp:posOffset>
                      </wp:positionH>
                      <wp:positionV relativeFrom="paragraph">
                        <wp:posOffset>13335</wp:posOffset>
                      </wp:positionV>
                      <wp:extent cx="381663" cy="23854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663" cy="2385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609831E" w14:textId="77777777" w:rsidR="00995898" w:rsidRPr="00995898" w:rsidRDefault="00995898" w:rsidP="00995898">
                                  <w:pPr>
                                    <w:rPr>
                                      <w:rFonts w:ascii="Arial" w:hAnsi="Arial" w:cs="Arial"/>
                                      <w:sz w:val="20"/>
                                    </w:rPr>
                                  </w:pPr>
                                  <w:r w:rsidRPr="00995898">
                                    <w:rPr>
                                      <w:rFonts w:ascii="Arial" w:hAnsi="Arial" w:cs="Arial"/>
                                      <w:sz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63EA73" id="Text Box 3" o:spid="_x0000_s1027" type="#_x0000_t202" style="position:absolute;left:0;text-align:left;margin-left:2.7pt;margin-top:1.05pt;width:30.05pt;height:18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" filled="f" stroked="f" strokeweight=".5pt">
                      <v:textbox>
                        <w:txbxContent>
                          <w:p w14:paraId="0609831E" w14:textId="77777777" w:rsidR="00995898" w:rsidRPr="00995898" w:rsidRDefault="00995898" w:rsidP="00995898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995898">
                              <w:rPr>
                                <w:rFonts w:ascii="Arial" w:hAnsi="Arial" w:cs="Arial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5895AC"/>
          </w:tcPr>
          <w:p w14:paraId="2F506FB1" w14:textId="77777777" w:rsidR="000820B3" w:rsidRPr="005308D9" w:rsidRDefault="00C0783D" w:rsidP="002001D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69" w:right="3470"/>
              <w:jc w:val="center"/>
              <w:rPr>
                <w:rFonts w:ascii="Arial" w:hAnsi="Arial" w:cs="Arial"/>
                <w:lang w:eastAsia="en-GB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080EABD" wp14:editId="2CBA21EA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10038</wp:posOffset>
                      </wp:positionV>
                      <wp:extent cx="381635" cy="238125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635" cy="238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DE6DA31" w14:textId="77777777" w:rsidR="00995898" w:rsidRPr="00995898" w:rsidRDefault="00995898" w:rsidP="00995898">
                                  <w:pPr>
                                    <w:rPr>
                                      <w:rFonts w:ascii="Arial" w:hAnsi="Arial" w:cs="Arial"/>
                                      <w:sz w:val="20"/>
                                    </w:rPr>
                                  </w:pPr>
                                  <w:r w:rsidRPr="00995898">
                                    <w:rPr>
                                      <w:rFonts w:ascii="Arial" w:hAnsi="Arial" w:cs="Arial"/>
                                      <w:sz w:val="20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80EABD" id="Text Box 4" o:spid="_x0000_s1028" type="#_x0000_t202" style="position:absolute;left:0;text-align:left;margin-left:2.85pt;margin-top:.8pt;width:30.05pt;height:1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" filled="f" stroked="f" strokeweight=".5pt">
                      <v:textbox>
                        <w:txbxContent>
                          <w:p w14:paraId="7DE6DA31" w14:textId="77777777" w:rsidR="00995898" w:rsidRPr="00995898" w:rsidRDefault="00995898" w:rsidP="00995898">
                            <w:pPr>
                              <w:rPr>
                                <w:rFonts w:ascii="Arial" w:hAnsi="Arial" w:cs="Arial"/>
                                <w:sz w:val="20"/>
                              </w:rPr>
                            </w:pPr>
                            <w:r w:rsidRPr="00995898">
                              <w:rPr>
                                <w:rFonts w:ascii="Arial" w:hAnsi="Arial" w:cs="Arial"/>
                                <w:sz w:val="20"/>
                              </w:rPr>
                              <w:t>T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12E96" w:rsidRPr="005308D9" w14:paraId="30488C2F" w14:textId="77777777" w:rsidTr="0104ABB0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68422BD" w14:textId="141C1713" w:rsidR="004A57C3" w:rsidRPr="005308D9" w:rsidRDefault="004A57C3" w:rsidP="004A57C3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 xml:space="preserve">Does the incident pose a risk to </w:t>
            </w:r>
            <w:r w:rsidR="00C45654">
              <w:rPr>
                <w:rFonts w:ascii="Arial" w:hAnsi="Arial" w:cs="Arial"/>
                <w:sz w:val="20"/>
                <w:szCs w:val="20"/>
                <w:lang w:eastAsia="en-GB"/>
              </w:rPr>
              <w:t>company</w:t>
            </w: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 xml:space="preserve"> staff or contractors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vAlign w:val="center"/>
          </w:tcPr>
          <w:p w14:paraId="36357B69" w14:textId="1C6EE10C" w:rsidR="004A57C3" w:rsidRPr="00755AEA" w:rsidRDefault="002E1551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755AEA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691109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0820B3" w:rsidRPr="00755AEA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vAlign w:val="center"/>
          </w:tcPr>
          <w:p w14:paraId="3CCC4150" w14:textId="04B69A09" w:rsidR="004A57C3" w:rsidRPr="00755AEA" w:rsidRDefault="00BC65CE" w:rsidP="002E1551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24681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0820B3" w:rsidRPr="00755AEA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vAlign w:val="center"/>
          </w:tcPr>
          <w:p w14:paraId="02F26F8F" w14:textId="7591A69A" w:rsidR="004A57C3" w:rsidRPr="005308D9" w:rsidRDefault="00BC65CE" w:rsidP="002E1551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591549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0820B3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  <w:vAlign w:val="center"/>
          </w:tcPr>
          <w:p w14:paraId="29AE7E18" w14:textId="77777777" w:rsidR="004A57C3" w:rsidRPr="005308D9" w:rsidRDefault="004A57C3" w:rsidP="00995898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14" w:firstLine="48"/>
              <w:jc w:val="center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vAlign w:val="center"/>
          </w:tcPr>
          <w:p w14:paraId="26281A97" w14:textId="77777777" w:rsidR="004A57C3" w:rsidRPr="005308D9" w:rsidRDefault="004A57C3" w:rsidP="00995898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14" w:firstLine="48"/>
              <w:jc w:val="center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vAlign w:val="center"/>
          </w:tcPr>
          <w:p w14:paraId="6B90E25A" w14:textId="77777777" w:rsidR="004A57C3" w:rsidRPr="005308D9" w:rsidRDefault="004A57C3" w:rsidP="00995898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14" w:firstLine="48"/>
              <w:jc w:val="center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2D5BC7E0" w14:textId="77777777" w:rsidTr="00A23088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A36B9B8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Does the incident pose a risk to the public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07FAF18" w14:textId="725352D3" w:rsidR="00755AEA" w:rsidRPr="00755AEA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4934DD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317857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934DD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4934DD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D6D1119" w14:textId="2A94CBDB" w:rsidR="00755AEA" w:rsidRPr="00755AEA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bCs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30376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397023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397023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vAlign w:val="center"/>
          </w:tcPr>
          <w:p w14:paraId="6C35BCB4" w14:textId="468AC03F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98164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>
              <w:rPr>
                <w:rFonts w:ascii="Arial" w:hAnsi="Arial" w:cs="Arial"/>
                <w:sz w:val="20"/>
                <w:szCs w:val="20"/>
                <w:lang w:eastAsia="en-GB"/>
              </w:rPr>
              <w:t>N/A 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4953050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14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4A6B4EB2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14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1B6D025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14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5DF4D8AF" w14:textId="77777777" w:rsidTr="0034061D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50FAB33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any people missing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527A0AA" w14:textId="4CDE3334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4934DD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43325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934DD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4934DD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C4B6B21" w14:textId="2802EE58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84906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397023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397023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459B4DF" w14:textId="2BB11EC6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357630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F3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F34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07C875D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44619EAD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0112CE9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50729452" w14:textId="77777777" w:rsidTr="0034061D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5299D19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any fatalities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87C94A8" w14:textId="06E43CF8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4934DD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27864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934DD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4934DD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E5FE34C" w14:textId="51D9DE62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310720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397023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397023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F9FB49A" w14:textId="23CA3579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92638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F3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F34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CE03131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FCBF5F3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5EA73A40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55B5AD5A" w14:textId="77777777" w:rsidTr="0034061D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6B0FD48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any injuries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EF197C9" w14:textId="46768C4D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4934DD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497700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934DD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4934DD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558D1AF" w14:textId="62F85B00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723516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397023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397023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B711458" w14:textId="18B4002D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225378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F3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F34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C2651DA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151F08F7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2A7AD71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B12E96" w:rsidRPr="005308D9" w14:paraId="5F274629" w14:textId="77777777" w:rsidTr="0104ABB0">
        <w:trPr>
          <w:trHeight w:hRule="exact" w:val="408"/>
        </w:trPr>
        <w:tc>
          <w:tcPr>
            <w:tcW w:w="10081" w:type="dxa"/>
            <w:gridSpan w:val="13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5895AC"/>
          </w:tcPr>
          <w:p w14:paraId="35C845B7" w14:textId="77777777" w:rsidR="00B12E96" w:rsidRPr="005308D9" w:rsidRDefault="00B12E96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69" w:hanging="134"/>
              <w:jc w:val="center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ENVIRONMENT</w:t>
            </w:r>
          </w:p>
        </w:tc>
      </w:tr>
      <w:tr w:rsidR="00755AEA" w:rsidRPr="005308D9" w14:paraId="2DA94A55" w14:textId="77777777" w:rsidTr="00404873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0BB7415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Has there been a release of product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260ED4C" w14:textId="546322A8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8C5BC7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43983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C5BC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8C5BC7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B7C41C5" w14:textId="61EDA855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3685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6281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62817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8F3FAA4" w14:textId="4BE66137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819775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CB736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CB7367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42E36674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8DE5A2A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535D7EB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5F0C4A70" w14:textId="77777777" w:rsidTr="00404873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2957160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sz w:val="20"/>
                <w:szCs w:val="20"/>
                <w:lang w:eastAsia="en-GB"/>
              </w:rPr>
              <w:t>I</w:t>
            </w: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s the release continuing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A2B4930" w14:textId="08F5D3CB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8C5BC7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532043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C5BC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8C5BC7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9A3A40E" w14:textId="3CD10488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526410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6281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62817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5D9A353" w14:textId="280B33C2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154423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CB736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CB7367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95B72E7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2453FA43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4B496DC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2D2FAA1F" w14:textId="77777777" w:rsidTr="00404873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590A6B1" w14:textId="3AC05B54" w:rsidR="00755AEA" w:rsidRPr="005308D9" w:rsidRDefault="00203B1E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sz w:val="20"/>
                <w:szCs w:val="20"/>
                <w:lang w:eastAsia="en-GB"/>
              </w:rPr>
              <w:t>Can</w:t>
            </w:r>
            <w:r w:rsidR="00755AEA" w:rsidRPr="005308D9">
              <w:rPr>
                <w:rFonts w:ascii="Arial" w:hAnsi="Arial" w:cs="Arial"/>
                <w:sz w:val="20"/>
                <w:szCs w:val="20"/>
                <w:lang w:eastAsia="en-GB"/>
              </w:rPr>
              <w:t xml:space="preserve"> the release </w:t>
            </w:r>
            <w:r w:rsidR="00755AEA">
              <w:rPr>
                <w:rFonts w:ascii="Arial" w:hAnsi="Arial" w:cs="Arial"/>
                <w:sz w:val="20"/>
                <w:szCs w:val="20"/>
                <w:lang w:eastAsia="en-GB"/>
              </w:rPr>
              <w:t xml:space="preserve">cannot be </w:t>
            </w:r>
            <w:r w:rsidR="00755AEA" w:rsidRPr="005308D9">
              <w:rPr>
                <w:rFonts w:ascii="Arial" w:hAnsi="Arial" w:cs="Arial"/>
                <w:sz w:val="20"/>
                <w:szCs w:val="20"/>
                <w:lang w:eastAsia="en-GB"/>
              </w:rPr>
              <w:t>contained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957C5BE" w14:textId="61433F1E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8C5BC7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422867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C5BC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8C5BC7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749E429" w14:textId="3E9B0E02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50744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6281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62817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8C2E670" w14:textId="7443078E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399449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CB736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CB7367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80F45F4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CFB97CE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4AFB7E78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25DAFD7B" w14:textId="77777777" w:rsidTr="00404873">
        <w:trPr>
          <w:trHeight w:hRule="exact" w:val="595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89E29A7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Is there a p</w:t>
            </w:r>
            <w:r>
              <w:rPr>
                <w:rFonts w:ascii="Arial" w:hAnsi="Arial" w:cs="Arial"/>
                <w:sz w:val="20"/>
                <w:szCs w:val="20"/>
                <w:lang w:eastAsia="en-GB"/>
              </w:rPr>
              <w:t>otential for release of product to cross international waters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6B09C9A" w14:textId="3EA9D51D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8C5BC7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365021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C5BC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8C5BC7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0746483" w14:textId="4ECE339D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452332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6281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62817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C40C1A4" w14:textId="08D97CBB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325335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CB736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CB7367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B51986D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451845C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364F9384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50FE089F" w14:textId="77777777" w:rsidTr="00404873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D3B18F2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sensitive resources in the vicinity?</w:t>
            </w:r>
          </w:p>
        </w:tc>
        <w:tc>
          <w:tcPr>
            <w:tcW w:w="77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F38DDC5" w14:textId="1DAFB80E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8C5BC7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22464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C5BC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8C5BC7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3A0B0F4" w14:textId="151CC7CF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57430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6281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62817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16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6B120B6" w14:textId="262FE6BF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376910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CB7367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CB7367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440B612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1957CC0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1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2EDF8BAC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B12E96" w:rsidRPr="005308D9" w14:paraId="0311172D" w14:textId="77777777" w:rsidTr="0104ABB0">
        <w:trPr>
          <w:trHeight w:hRule="exact" w:val="406"/>
        </w:trPr>
        <w:tc>
          <w:tcPr>
            <w:tcW w:w="10081" w:type="dxa"/>
            <w:gridSpan w:val="13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5895AC"/>
          </w:tcPr>
          <w:p w14:paraId="3C9D8C03" w14:textId="77777777" w:rsidR="00B12E96" w:rsidRPr="005308D9" w:rsidRDefault="00B12E96" w:rsidP="004A57C3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69" w:right="3470"/>
              <w:jc w:val="center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ASSET</w:t>
            </w:r>
          </w:p>
        </w:tc>
      </w:tr>
      <w:tr w:rsidR="00755AEA" w:rsidRPr="005308D9" w14:paraId="1C41FE8C" w14:textId="77777777" w:rsidTr="00F84AFA">
        <w:trPr>
          <w:trHeight w:val="389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1B2C2C9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71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any assets at risk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1E75DA9" w14:textId="7688D20A" w:rsidR="00755AEA" w:rsidRPr="005308D9" w:rsidRDefault="00755AEA" w:rsidP="00755AEA">
            <w:pPr>
              <w:widowControl w:val="0"/>
              <w:tabs>
                <w:tab w:val="left" w:pos="706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87226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400CF33" w14:textId="6E946512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918526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E66915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E66915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E1990D9" w14:textId="5EA66FA5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2001333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E642E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E642E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5D6C3F3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5B28296D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ECA26DF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0B39B635" w14:textId="77777777" w:rsidTr="00F84AFA">
        <w:trPr>
          <w:trHeight w:val="389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ACF09EB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71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Nature of risk: (check appropriate boxes)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3BC33AB" w14:textId="4EA2C214" w:rsidR="00755AEA" w:rsidRPr="005308D9" w:rsidRDefault="00755AEA" w:rsidP="00755AEA">
            <w:pPr>
              <w:widowControl w:val="0"/>
              <w:tabs>
                <w:tab w:val="left" w:pos="706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325117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61702E9" w14:textId="3E3645C5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7721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E66915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E66915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BD76BAC" w14:textId="5E80E20A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572328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E642E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E642E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24AAD2F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55E295C0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097D0FF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11659F73" w14:textId="77777777" w:rsidTr="00F84AFA">
        <w:trPr>
          <w:trHeight w:val="389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00FD490" w14:textId="5D0D0CE7" w:rsidR="00755AEA" w:rsidRPr="00755AEA" w:rsidRDefault="00755AEA" w:rsidP="00755AEA">
            <w:pPr>
              <w:pStyle w:val="ListParagraph"/>
              <w:widowControl w:val="0"/>
              <w:numPr>
                <w:ilvl w:val="0"/>
                <w:numId w:val="1"/>
              </w:numPr>
              <w:kinsoku w:val="0"/>
              <w:overflowPunct w:val="0"/>
              <w:autoSpaceDE w:val="0"/>
              <w:autoSpaceDN w:val="0"/>
              <w:adjustRightInd w:val="0"/>
              <w:spacing w:before="71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755AEA">
              <w:rPr>
                <w:rFonts w:ascii="Arial" w:hAnsi="Arial" w:cs="Arial"/>
                <w:sz w:val="20"/>
                <w:szCs w:val="20"/>
                <w:lang w:eastAsia="en-GB"/>
              </w:rPr>
              <w:t>Fire (Major)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A5A72D4" w14:textId="0BF1ECCB" w:rsidR="00755AEA" w:rsidRPr="005308D9" w:rsidRDefault="00755AEA" w:rsidP="00755AEA">
            <w:pPr>
              <w:widowControl w:val="0"/>
              <w:tabs>
                <w:tab w:val="left" w:pos="706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461803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AF3F2AD" w14:textId="0482CA01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370412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E66915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E66915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BB1B183" w14:textId="3EA623D2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40496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E642E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E642E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AF3C030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420C3DB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5806A144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4C39EAA1" w14:textId="77777777" w:rsidTr="00F84AFA">
        <w:trPr>
          <w:trHeight w:val="389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2A2A7EB" w14:textId="723DFDE9" w:rsidR="00755AEA" w:rsidRPr="00755AEA" w:rsidRDefault="00755AEA" w:rsidP="00755AEA">
            <w:pPr>
              <w:pStyle w:val="ListParagraph"/>
              <w:widowControl w:val="0"/>
              <w:numPr>
                <w:ilvl w:val="0"/>
                <w:numId w:val="1"/>
              </w:numPr>
              <w:kinsoku w:val="0"/>
              <w:overflowPunct w:val="0"/>
              <w:autoSpaceDE w:val="0"/>
              <w:autoSpaceDN w:val="0"/>
              <w:adjustRightInd w:val="0"/>
              <w:spacing w:before="71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755AEA">
              <w:rPr>
                <w:rFonts w:ascii="Arial" w:hAnsi="Arial" w:cs="Arial"/>
                <w:sz w:val="20"/>
                <w:szCs w:val="20"/>
                <w:lang w:eastAsia="en-GB"/>
              </w:rPr>
              <w:t>Explosion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5108B22" w14:textId="5CCD014D" w:rsidR="00755AEA" w:rsidRPr="005308D9" w:rsidRDefault="00755AEA" w:rsidP="00755AEA">
            <w:pPr>
              <w:widowControl w:val="0"/>
              <w:tabs>
                <w:tab w:val="left" w:pos="706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568494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6B66A00" w14:textId="513D0273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311283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E66915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E66915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F0D59E4" w14:textId="41F3637E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55575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E642E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E642E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E3E5C24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961A287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21A4D988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5D008589" w14:textId="77777777" w:rsidTr="00F84AFA">
        <w:trPr>
          <w:trHeight w:val="389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4EB137A" w14:textId="7F343D3E" w:rsidR="00755AEA" w:rsidRPr="00755AEA" w:rsidRDefault="00755AEA" w:rsidP="00755AEA">
            <w:pPr>
              <w:pStyle w:val="ListParagraph"/>
              <w:widowControl w:val="0"/>
              <w:numPr>
                <w:ilvl w:val="0"/>
                <w:numId w:val="1"/>
              </w:numPr>
              <w:kinsoku w:val="0"/>
              <w:overflowPunct w:val="0"/>
              <w:autoSpaceDE w:val="0"/>
              <w:autoSpaceDN w:val="0"/>
              <w:adjustRightInd w:val="0"/>
              <w:spacing w:before="71"/>
              <w:rPr>
                <w:rFonts w:ascii="Arial" w:hAnsi="Arial" w:cs="Arial"/>
                <w:sz w:val="20"/>
                <w:szCs w:val="20"/>
                <w:lang w:eastAsia="en-GB"/>
              </w:rPr>
            </w:pPr>
            <w:r w:rsidRPr="00755AEA">
              <w:rPr>
                <w:rFonts w:ascii="Arial" w:hAnsi="Arial" w:cs="Arial"/>
                <w:sz w:val="20"/>
                <w:szCs w:val="20"/>
                <w:lang w:eastAsia="en-GB"/>
              </w:rPr>
              <w:t>Security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9572C3A" w14:textId="731DF1E4" w:rsidR="00755AEA" w:rsidRPr="005308D9" w:rsidRDefault="00755AEA" w:rsidP="00755AEA">
            <w:pPr>
              <w:widowControl w:val="0"/>
              <w:tabs>
                <w:tab w:val="left" w:pos="706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253254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0487F0C" w14:textId="158297A9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2061977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E66915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E66915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83E97E5" w14:textId="448A879A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9290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E642E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E642E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456104C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4BC00DD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0B79DC2E" w14:textId="77777777" w:rsidR="00755AEA" w:rsidRPr="005308D9" w:rsidRDefault="00755AEA" w:rsidP="00755AEA">
            <w:pPr>
              <w:widowControl w:val="0"/>
              <w:tabs>
                <w:tab w:val="left" w:pos="1143"/>
                <w:tab w:val="left" w:pos="2090"/>
                <w:tab w:val="left" w:pos="2384"/>
              </w:tabs>
              <w:kinsoku w:val="0"/>
              <w:overflowPunct w:val="0"/>
              <w:autoSpaceDE w:val="0"/>
              <w:autoSpaceDN w:val="0"/>
              <w:adjustRightInd w:val="0"/>
              <w:spacing w:before="71"/>
              <w:ind w:left="370" w:right="666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251D7249" w14:textId="77777777" w:rsidTr="00F84AFA">
        <w:trPr>
          <w:trHeight w:val="389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80FB4C7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party property/facilities at risk or involved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D973899" w14:textId="16BC7068" w:rsidR="00755AEA" w:rsidRPr="005308D9" w:rsidRDefault="00755AEA" w:rsidP="00755AEA">
            <w:pPr>
              <w:widowControl w:val="0"/>
              <w:tabs>
                <w:tab w:val="left" w:pos="706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95154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D62F442" w14:textId="4D853623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740305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E66915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E66915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8418E66" w14:textId="52CF26C5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858161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E642E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E642E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600B3CC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3FE83A8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160DA91D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B12E96" w:rsidRPr="005308D9" w14:paraId="694B875E" w14:textId="77777777" w:rsidTr="0104ABB0">
        <w:trPr>
          <w:trHeight w:hRule="exact" w:val="408"/>
        </w:trPr>
        <w:tc>
          <w:tcPr>
            <w:tcW w:w="10081" w:type="dxa"/>
            <w:gridSpan w:val="13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5895AC"/>
          </w:tcPr>
          <w:p w14:paraId="75B62F8F" w14:textId="77777777" w:rsidR="00B12E96" w:rsidRPr="005308D9" w:rsidRDefault="00B12E96" w:rsidP="004A57C3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 xml:space="preserve">REPUTATION/BUSINESS </w:t>
            </w:r>
          </w:p>
        </w:tc>
      </w:tr>
      <w:tr w:rsidR="00755AEA" w:rsidRPr="005308D9" w14:paraId="774CCCA1" w14:textId="77777777" w:rsidTr="003105BA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1951C42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Is there potential for problems with regulators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069D42A" w14:textId="71B47871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695845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6FD0DFA" w14:textId="6882D4B9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293608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245C1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245C1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50DE493" w14:textId="441D035D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645168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46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46B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1068A16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72EC27AF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8BB5F88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36906B8A" w14:textId="77777777" w:rsidTr="003105BA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8532FBA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Will the incident generate public and / or media interest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A5ADA80" w14:textId="09157B3E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510300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A7D1180" w14:textId="7A85D14D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551528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245C1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245C1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B1553C3" w14:textId="0EA7BCC2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646014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46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46B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C3B27C5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47198CB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64FF709F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7897512B" w14:textId="77777777" w:rsidTr="003105BA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D7A5690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commercial impacts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957AC74" w14:textId="0D08EC2D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349242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37FA552" w14:textId="237E6415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67828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245C1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245C1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2F62A10" w14:textId="32085014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91522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46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46B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8B85140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211C8E4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4F5485A1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26D4C294" w14:textId="77777777" w:rsidTr="003105BA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011DD19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any legal issues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85BF94D" w14:textId="0312C6DB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869419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B77C40E" w14:textId="6EEE4F14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722637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245C1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245C1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CA9390E" w14:textId="159401EF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025633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46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46B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2FEC48C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2C70F70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59A8410F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44DD0FCF" w14:textId="77777777" w:rsidTr="003105BA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B397158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any security issues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5BE250B" w14:textId="3AA5E470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22869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A9FFC4D" w14:textId="07B615AC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827280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245C1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245C1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069EDFA2" w14:textId="5D821CB8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191727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46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46B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7F5EC2C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0720ECD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42AEBEDE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755AEA" w:rsidRPr="005308D9" w14:paraId="313F68FC" w14:textId="77777777" w:rsidTr="003105BA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FB444C6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>Are there any political sensitivities / issues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1BF5231" w14:textId="7C3A0011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hanging="134"/>
              <w:rPr>
                <w:rFonts w:ascii="Arial" w:hAnsi="Arial" w:cs="Arial"/>
                <w:lang w:eastAsia="en-GB"/>
              </w:rPr>
            </w:pPr>
            <w:r w:rsidRPr="00515F84">
              <w:rPr>
                <w:rFonts w:ascii="Arial" w:hAnsi="Arial" w:cs="Arial"/>
                <w:sz w:val="20"/>
                <w:szCs w:val="20"/>
                <w:lang w:eastAsia="en-GB"/>
              </w:rPr>
              <w:t xml:space="preserve">   </w:t>
            </w: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50466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5F84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Pr="00515F84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53C12227" w14:textId="2A526239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426958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0245C1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0245C1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334811DA" w14:textId="7B20D6CB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252648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D0046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D0046B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EE1B04F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6335B7EA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1EDD7788" w14:textId="77777777" w:rsidR="00755AEA" w:rsidRPr="005308D9" w:rsidRDefault="00755AEA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306"/>
              <w:jc w:val="right"/>
              <w:rPr>
                <w:rFonts w:ascii="Arial" w:hAnsi="Arial" w:cs="Arial"/>
                <w:sz w:val="20"/>
                <w:szCs w:val="20"/>
                <w:lang w:eastAsia="en-GB"/>
              </w:rPr>
            </w:pPr>
          </w:p>
        </w:tc>
      </w:tr>
      <w:tr w:rsidR="00B12E96" w:rsidRPr="005308D9" w14:paraId="1046B0B2" w14:textId="77777777" w:rsidTr="0104ABB0">
        <w:trPr>
          <w:trHeight w:hRule="exact" w:val="384"/>
        </w:trPr>
        <w:tc>
          <w:tcPr>
            <w:tcW w:w="10081" w:type="dxa"/>
            <w:gridSpan w:val="13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5895AC"/>
          </w:tcPr>
          <w:p w14:paraId="68AB5772" w14:textId="77777777" w:rsidR="00B12E96" w:rsidRPr="005308D9" w:rsidRDefault="00B12E96" w:rsidP="004A57C3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lang w:eastAsia="en-GB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  <w:t>SUSTAINABILITY</w:t>
            </w:r>
          </w:p>
        </w:tc>
      </w:tr>
      <w:tr w:rsidR="00755AEA" w:rsidRPr="005308D9" w14:paraId="63B253DE" w14:textId="77777777" w:rsidTr="00E35E98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02F54EF2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 xml:space="preserve">Are there </w:t>
            </w:r>
            <w:r>
              <w:rPr>
                <w:rFonts w:ascii="Arial" w:hAnsi="Arial" w:cs="Arial"/>
                <w:sz w:val="20"/>
                <w:szCs w:val="20"/>
                <w:lang w:eastAsia="en-GB"/>
              </w:rPr>
              <w:t>possibilities of production loss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17E248D2" w14:textId="3F961683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555748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A1705C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A1705C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5F106EE4" w14:textId="25510E32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66082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2769E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2769EB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147B0011" w14:textId="33DF89E9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734659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9E7A2F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9E7A2F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4DBE3A7B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5D66444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5CD1478A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755AEA" w:rsidRPr="005308D9" w14:paraId="3B1ED099" w14:textId="77777777" w:rsidTr="00E35E98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4B486A94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 xml:space="preserve">Are there </w:t>
            </w:r>
            <w:r>
              <w:rPr>
                <w:rFonts w:ascii="Arial" w:hAnsi="Arial" w:cs="Arial"/>
                <w:sz w:val="20"/>
                <w:szCs w:val="20"/>
                <w:lang w:eastAsia="en-GB"/>
              </w:rPr>
              <w:t>possibilities of contractual breach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342D7E11" w14:textId="3E26E3EE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64181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A1705C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A1705C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504A24E5" w14:textId="0F7D70D9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313297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2769E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2769EB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47765369" w14:textId="1A43F78A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34421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9E7A2F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9E7A2F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16AC467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7FD746B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7167EDE8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755AEA" w:rsidRPr="005308D9" w14:paraId="065C6126" w14:textId="77777777" w:rsidTr="00E35E98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2835460A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 xml:space="preserve">Are there </w:t>
            </w:r>
            <w:r>
              <w:rPr>
                <w:rFonts w:ascii="Arial" w:hAnsi="Arial" w:cs="Arial"/>
                <w:sz w:val="20"/>
                <w:szCs w:val="20"/>
                <w:lang w:eastAsia="en-GB"/>
              </w:rPr>
              <w:t>possibilities of critical information leak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1ECCB9EA" w14:textId="4333D549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471949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A1705C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A1705C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2F04F60A" w14:textId="23E86005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26651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2769E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2769EB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6C5FA1AA" w14:textId="78F38308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4740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9E7A2F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9E7A2F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2BC9F444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DAC91C4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60610DD4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  <w:tr w:rsidR="00755AEA" w:rsidRPr="005308D9" w14:paraId="3563FBF5" w14:textId="77777777" w:rsidTr="00E35E98">
        <w:trPr>
          <w:trHeight w:hRule="exact" w:val="384"/>
        </w:trPr>
        <w:tc>
          <w:tcPr>
            <w:tcW w:w="5712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2107AE32" w14:textId="77777777" w:rsidR="00755AEA" w:rsidRPr="005308D9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9"/>
              <w:ind w:left="110"/>
              <w:rPr>
                <w:rFonts w:ascii="Arial" w:hAnsi="Arial" w:cs="Arial"/>
                <w:lang w:eastAsia="en-GB"/>
              </w:rPr>
            </w:pPr>
            <w:r w:rsidRPr="005308D9">
              <w:rPr>
                <w:rFonts w:ascii="Arial" w:hAnsi="Arial" w:cs="Arial"/>
                <w:sz w:val="20"/>
                <w:szCs w:val="20"/>
                <w:lang w:eastAsia="en-GB"/>
              </w:rPr>
              <w:t xml:space="preserve">Are there </w:t>
            </w:r>
            <w:r>
              <w:rPr>
                <w:rFonts w:ascii="Arial" w:hAnsi="Arial" w:cs="Arial"/>
                <w:sz w:val="20"/>
                <w:szCs w:val="20"/>
                <w:lang w:eastAsia="en-GB"/>
              </w:rPr>
              <w:t>possibilities of temporary office closure?</w:t>
            </w:r>
          </w:p>
        </w:tc>
        <w:tc>
          <w:tcPr>
            <w:tcW w:w="720" w:type="dxa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3EB28144" w14:textId="759C863D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700697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A1705C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A1705C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>Yes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6115E405" w14:textId="4A71CBA9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left="-39" w:hanging="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-150235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2769EB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2769EB">
              <w:rPr>
                <w:rFonts w:ascii="Arial" w:hAnsi="Arial" w:cs="Arial"/>
                <w:sz w:val="20"/>
                <w:szCs w:val="20"/>
                <w:lang w:eastAsia="en-GB"/>
              </w:rPr>
              <w:t>No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auto"/>
          </w:tcPr>
          <w:p w14:paraId="1FD97740" w14:textId="13CECFC1" w:rsidR="00755AEA" w:rsidRPr="005308D9" w:rsidRDefault="00BC65CE" w:rsidP="00755AEA">
            <w:pPr>
              <w:widowControl w:val="0"/>
              <w:tabs>
                <w:tab w:val="left" w:pos="770"/>
                <w:tab w:val="left" w:pos="1399"/>
                <w:tab w:val="left" w:pos="2762"/>
              </w:tabs>
              <w:kinsoku w:val="0"/>
              <w:overflowPunct w:val="0"/>
              <w:autoSpaceDE w:val="0"/>
              <w:autoSpaceDN w:val="0"/>
              <w:adjustRightInd w:val="0"/>
              <w:spacing w:before="69"/>
              <w:ind w:right="90" w:firstLine="48"/>
              <w:jc w:val="center"/>
              <w:rPr>
                <w:rFonts w:ascii="Arial" w:hAnsi="Arial" w:cs="Arial"/>
                <w:lang w:eastAsia="en-GB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  <w:lang w:eastAsia="en-GB"/>
                </w:rPr>
                <w:id w:val="198211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5AEA" w:rsidRPr="009E7A2F">
                  <w:rPr>
                    <w:rFonts w:ascii="MS Gothic" w:eastAsia="MS Gothic" w:hAnsi="MS Gothic" w:cs="Arial" w:hint="eastAsia"/>
                    <w:sz w:val="20"/>
                    <w:szCs w:val="20"/>
                    <w:lang w:eastAsia="en-GB"/>
                  </w:rPr>
                  <w:t>☐</w:t>
                </w:r>
              </w:sdtContent>
            </w:sdt>
            <w:r w:rsidR="00755AEA" w:rsidRPr="009E7A2F">
              <w:rPr>
                <w:rFonts w:ascii="Arial" w:hAnsi="Arial" w:cs="Arial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74C08725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720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</w:tcPr>
          <w:p w14:paraId="190D9FCA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  <w:tc>
          <w:tcPr>
            <w:tcW w:w="769" w:type="dxa"/>
            <w:gridSpan w:val="2"/>
            <w:tcBorders>
              <w:top w:val="single" w:sz="4" w:space="0" w:color="9A9A9A"/>
              <w:left w:val="single" w:sz="4" w:space="0" w:color="9A9A9A"/>
              <w:bottom w:val="single" w:sz="4" w:space="0" w:color="9A9A9A"/>
              <w:right w:val="single" w:sz="4" w:space="0" w:color="9A9A9A"/>
            </w:tcBorders>
            <w:shd w:val="clear" w:color="auto" w:fill="FF0000"/>
          </w:tcPr>
          <w:p w14:paraId="3AB7B9E9" w14:textId="77777777" w:rsidR="00755AEA" w:rsidRDefault="00755AEA" w:rsidP="00755AEA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67"/>
              <w:ind w:left="3470" w:right="3470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eastAsia="en-GB"/>
              </w:rPr>
            </w:pPr>
          </w:p>
        </w:tc>
      </w:tr>
    </w:tbl>
    <w:p w14:paraId="57C5B773" w14:textId="77777777" w:rsidR="00894831" w:rsidRDefault="00894831" w:rsidP="00780B93"/>
    <w:sectPr w:rsidR="00894831" w:rsidSect="00F456EA">
      <w:pgSz w:w="11906" w:h="16838"/>
      <w:pgMar w:top="990" w:right="1440" w:bottom="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C3386"/>
    <w:multiLevelType w:val="hybridMultilevel"/>
    <w:tmpl w:val="6FEAD09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zQwMjIzNDE0MTZS0lEKTi0uzszPAykwrAUAKWBkviwAAAA="/>
  </w:docVars>
  <w:rsids>
    <w:rsidRoot w:val="004B6BE6"/>
    <w:rsid w:val="000820B3"/>
    <w:rsid w:val="000A5D66"/>
    <w:rsid w:val="001E3B9C"/>
    <w:rsid w:val="00203B1E"/>
    <w:rsid w:val="00280804"/>
    <w:rsid w:val="002E1551"/>
    <w:rsid w:val="002F56CC"/>
    <w:rsid w:val="003A5BE8"/>
    <w:rsid w:val="00403A05"/>
    <w:rsid w:val="00420F70"/>
    <w:rsid w:val="00432E48"/>
    <w:rsid w:val="004A57C3"/>
    <w:rsid w:val="004B6BE6"/>
    <w:rsid w:val="005B279D"/>
    <w:rsid w:val="00663404"/>
    <w:rsid w:val="0070484D"/>
    <w:rsid w:val="00712EF8"/>
    <w:rsid w:val="00755AEA"/>
    <w:rsid w:val="00780B93"/>
    <w:rsid w:val="00894831"/>
    <w:rsid w:val="008A061D"/>
    <w:rsid w:val="0095319F"/>
    <w:rsid w:val="00995898"/>
    <w:rsid w:val="009E3A1F"/>
    <w:rsid w:val="00AB6973"/>
    <w:rsid w:val="00B12E96"/>
    <w:rsid w:val="00B31073"/>
    <w:rsid w:val="00B818C3"/>
    <w:rsid w:val="00BC65CE"/>
    <w:rsid w:val="00C0783D"/>
    <w:rsid w:val="00C41FD8"/>
    <w:rsid w:val="00C45654"/>
    <w:rsid w:val="00D05F6A"/>
    <w:rsid w:val="00EC338D"/>
    <w:rsid w:val="00EF1BFF"/>
    <w:rsid w:val="00EF3BE4"/>
    <w:rsid w:val="00F42A2C"/>
    <w:rsid w:val="00F456EA"/>
    <w:rsid w:val="00F61EC1"/>
    <w:rsid w:val="00F87AED"/>
    <w:rsid w:val="00F9512E"/>
    <w:rsid w:val="0104ABB0"/>
    <w:rsid w:val="589AC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4945A"/>
  <w15:chartTrackingRefBased/>
  <w15:docId w15:val="{20C2FECB-9E5E-4032-8FEB-BCC8D02CE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B6BE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6B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BE6"/>
    <w:rPr>
      <w:rFonts w:ascii="Segoe UI" w:eastAsia="Times New Roman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755A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nul Husna Kamarudin</dc:creator>
  <cp:keywords/>
  <dc:description/>
  <cp:lastModifiedBy>Ashwin</cp:lastModifiedBy>
  <cp:revision>39</cp:revision>
  <cp:lastPrinted>2017-11-02T04:55:00Z</cp:lastPrinted>
  <dcterms:created xsi:type="dcterms:W3CDTF">2017-11-02T01:50:00Z</dcterms:created>
  <dcterms:modified xsi:type="dcterms:W3CDTF">2021-12-22T16:18:00Z</dcterms:modified>
</cp:coreProperties>
</file>